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E3A4E" w14:textId="77777777" w:rsidR="00287C29" w:rsidRPr="00A215DB" w:rsidRDefault="00287C29" w:rsidP="00287C29">
      <w:pPr>
        <w:rPr>
          <w:bCs/>
          <w:i/>
          <w:color w:val="000000" w:themeColor="text1"/>
          <w:sz w:val="18"/>
          <w:szCs w:val="18"/>
        </w:rPr>
      </w:pPr>
    </w:p>
    <w:p w14:paraId="58EF7EA7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BATI DİL. VE ED. BÖLÜMÜ </w:t>
      </w:r>
      <w:r w:rsidR="009D611C" w:rsidRPr="00A215DB">
        <w:rPr>
          <w:bCs/>
          <w:color w:val="000000" w:themeColor="text1"/>
          <w:sz w:val="18"/>
          <w:szCs w:val="18"/>
        </w:rPr>
        <w:t>İNGİLİZ</w:t>
      </w:r>
      <w:r w:rsidRPr="00A215DB">
        <w:rPr>
          <w:bCs/>
          <w:color w:val="000000" w:themeColor="text1"/>
          <w:sz w:val="18"/>
          <w:szCs w:val="18"/>
        </w:rPr>
        <w:t xml:space="preserve"> DİLİ VE EDEBİYATI ANABİLİM DALI </w:t>
      </w:r>
    </w:p>
    <w:p w14:paraId="76DAAEF9" w14:textId="25E88217" w:rsidR="00287C29" w:rsidRPr="00A215DB" w:rsidRDefault="00A71E8B" w:rsidP="00B2656B">
      <w:pPr>
        <w:ind w:left="-70"/>
        <w:jc w:val="center"/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>202</w:t>
      </w:r>
      <w:r w:rsidR="002B21E0" w:rsidRPr="00A215DB">
        <w:rPr>
          <w:bCs/>
          <w:color w:val="000000" w:themeColor="text1"/>
          <w:sz w:val="18"/>
          <w:szCs w:val="18"/>
        </w:rPr>
        <w:t>2</w:t>
      </w:r>
      <w:r w:rsidRPr="00A215DB">
        <w:rPr>
          <w:bCs/>
          <w:color w:val="000000" w:themeColor="text1"/>
          <w:sz w:val="18"/>
          <w:szCs w:val="18"/>
        </w:rPr>
        <w:t>-202</w:t>
      </w:r>
      <w:r w:rsidR="002B21E0" w:rsidRPr="00A215DB">
        <w:rPr>
          <w:bCs/>
          <w:color w:val="000000" w:themeColor="text1"/>
          <w:sz w:val="18"/>
          <w:szCs w:val="18"/>
        </w:rPr>
        <w:t>3</w:t>
      </w:r>
      <w:r w:rsidR="00287C29" w:rsidRPr="00A215DB">
        <w:rPr>
          <w:bCs/>
          <w:color w:val="000000" w:themeColor="text1"/>
          <w:sz w:val="18"/>
          <w:szCs w:val="18"/>
        </w:rPr>
        <w:t xml:space="preserve"> EĞİTİM</w:t>
      </w:r>
      <w:r w:rsidR="00705208" w:rsidRPr="00A215DB">
        <w:rPr>
          <w:bCs/>
          <w:color w:val="000000" w:themeColor="text1"/>
          <w:sz w:val="18"/>
          <w:szCs w:val="18"/>
        </w:rPr>
        <w:t xml:space="preserve">-ÖĞRETİM YILI </w:t>
      </w:r>
      <w:r w:rsidR="002B0D28" w:rsidRPr="00A215DB">
        <w:rPr>
          <w:bCs/>
          <w:color w:val="000000" w:themeColor="text1"/>
          <w:sz w:val="18"/>
          <w:szCs w:val="18"/>
        </w:rPr>
        <w:t xml:space="preserve">GÜZ </w:t>
      </w:r>
      <w:r w:rsidR="00705208" w:rsidRPr="00A215DB">
        <w:rPr>
          <w:bCs/>
          <w:color w:val="000000" w:themeColor="text1"/>
          <w:sz w:val="18"/>
          <w:szCs w:val="18"/>
        </w:rPr>
        <w:t xml:space="preserve">YARIYILI </w:t>
      </w:r>
      <w:r w:rsidR="00C01A9B">
        <w:rPr>
          <w:bCs/>
          <w:color w:val="000000" w:themeColor="text1"/>
          <w:sz w:val="18"/>
          <w:szCs w:val="18"/>
        </w:rPr>
        <w:t>FİNAL</w:t>
      </w:r>
      <w:r w:rsidRPr="00A215DB">
        <w:rPr>
          <w:bCs/>
          <w:color w:val="000000" w:themeColor="text1"/>
          <w:sz w:val="18"/>
          <w:szCs w:val="18"/>
        </w:rPr>
        <w:t xml:space="preserve"> </w:t>
      </w:r>
      <w:r w:rsidR="00287C29" w:rsidRPr="00A215DB">
        <w:rPr>
          <w:bCs/>
          <w:color w:val="000000" w:themeColor="text1"/>
          <w:sz w:val="18"/>
          <w:szCs w:val="18"/>
        </w:rPr>
        <w:t xml:space="preserve">SINAV PROGRAMI </w:t>
      </w:r>
    </w:p>
    <w:p w14:paraId="3E776C49" w14:textId="77777777" w:rsidR="00287C29" w:rsidRPr="00A215DB" w:rsidRDefault="00287C29" w:rsidP="00287C29">
      <w:pPr>
        <w:ind w:left="-70"/>
        <w:jc w:val="center"/>
        <w:rPr>
          <w:bCs/>
          <w:color w:val="000000" w:themeColor="text1"/>
          <w:sz w:val="18"/>
          <w:szCs w:val="18"/>
        </w:rPr>
      </w:pPr>
    </w:p>
    <w:p w14:paraId="068200AB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tbl>
      <w:tblPr>
        <w:tblW w:w="11340" w:type="dxa"/>
        <w:tblInd w:w="-1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"/>
        <w:gridCol w:w="3686"/>
        <w:gridCol w:w="1560"/>
        <w:gridCol w:w="992"/>
        <w:gridCol w:w="1417"/>
        <w:gridCol w:w="1134"/>
        <w:gridCol w:w="2268"/>
      </w:tblGrid>
      <w:tr w:rsidR="00A215DB" w:rsidRPr="00A215DB" w14:paraId="07535B7F" w14:textId="25E1CFED" w:rsidTr="00884371">
        <w:trPr>
          <w:trHeight w:val="308"/>
        </w:trPr>
        <w:tc>
          <w:tcPr>
            <w:tcW w:w="283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46052EC" w14:textId="77777777" w:rsidR="00B2656B" w:rsidRPr="00A215DB" w:rsidRDefault="00B2656B" w:rsidP="008676C4">
            <w:pPr>
              <w:pStyle w:val="Balk3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5A076B" w14:textId="77777777" w:rsidR="00B2656B" w:rsidRPr="00A215DB" w:rsidRDefault="00B2656B" w:rsidP="008676C4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DB6BFD" w14:textId="77777777" w:rsidR="00B2656B" w:rsidRPr="00A215DB" w:rsidRDefault="00B2656B" w:rsidP="008676C4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2CA93C3" w14:textId="77777777" w:rsidR="00B2656B" w:rsidRPr="00A215DB" w:rsidRDefault="00B2656B" w:rsidP="008676C4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938B4A" w14:textId="537996A0" w:rsidR="00B2656B" w:rsidRPr="00A215DB" w:rsidRDefault="00B2656B" w:rsidP="008676C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SINAV TARİHİ 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3800A" w14:textId="0AE98ABE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F28E16" w14:textId="144C9490" w:rsidR="00B2656B" w:rsidRPr="00A215DB" w:rsidRDefault="00B2656B" w:rsidP="00B2656B">
            <w:pPr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A215DB">
              <w:rPr>
                <w:bCs/>
                <w:color w:val="000000" w:themeColor="text1"/>
                <w:sz w:val="16"/>
                <w:szCs w:val="16"/>
              </w:rPr>
              <w:t>GÖZETMENLER</w:t>
            </w:r>
          </w:p>
        </w:tc>
      </w:tr>
      <w:tr w:rsidR="00A215DB" w:rsidRPr="00A215DB" w14:paraId="49B3E92A" w14:textId="0E41DDC7" w:rsidTr="00884371">
        <w:trPr>
          <w:cantSplit/>
          <w:trHeight w:hRule="exact" w:val="291"/>
        </w:trPr>
        <w:tc>
          <w:tcPr>
            <w:tcW w:w="283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23E9C0CD" w14:textId="77777777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9962BA6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71155B7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6C88E7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9852BC0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5AD2B35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1721DE81" w14:textId="77777777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5B62CE1A" w14:textId="0961BB75" w:rsidR="00B2656B" w:rsidRPr="00A215DB" w:rsidRDefault="00B2656B" w:rsidP="002E160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89AE9B" w14:textId="365E4FD4" w:rsidR="00B2656B" w:rsidRPr="00A215DB" w:rsidRDefault="00B2656B" w:rsidP="00923BC7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İDE 101 (İDE1001) ING. ED. ARAŞ. </w:t>
            </w:r>
            <w:r w:rsidR="00884371" w:rsidRPr="00A215DB">
              <w:rPr>
                <w:bCs/>
                <w:color w:val="000000" w:themeColor="text1"/>
                <w:sz w:val="18"/>
                <w:szCs w:val="18"/>
              </w:rPr>
              <w:t>(78)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C777A" w14:textId="0DBEF430" w:rsidR="00B2656B" w:rsidRPr="00A215DB" w:rsidRDefault="00B2656B" w:rsidP="003D3266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7480773B" w14:textId="0DAEFB9D" w:rsidR="00B2656B" w:rsidRPr="00A215DB" w:rsidRDefault="00C01A9B" w:rsidP="00776709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7F6B128F" w14:textId="522DF6A1" w:rsidR="00B2656B" w:rsidRPr="00A215DB" w:rsidRDefault="00C013BF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49A719D" w14:textId="319C8F54" w:rsidR="00B2656B" w:rsidRPr="00A215DB" w:rsidRDefault="00832ED7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0FE5D178" w14:textId="32894282" w:rsidR="00B2656B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C01A9B" w:rsidRPr="00A215DB" w14:paraId="38791812" w14:textId="7EA1A894" w:rsidTr="00884371">
        <w:trPr>
          <w:cantSplit/>
          <w:trHeight w:hRule="exact" w:val="291"/>
        </w:trPr>
        <w:tc>
          <w:tcPr>
            <w:tcW w:w="283" w:type="dxa"/>
            <w:vMerge w:val="restart"/>
            <w:tcBorders>
              <w:top w:val="single" w:sz="4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1FD42CD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1.</w:t>
            </w:r>
          </w:p>
          <w:p w14:paraId="56E704DB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DC91B9F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4CDA8DE8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39EA0CDE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</w:t>
            </w:r>
          </w:p>
          <w:p w14:paraId="48C20205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</w:p>
          <w:p w14:paraId="690326BA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</w:t>
            </w:r>
          </w:p>
          <w:p w14:paraId="1604DBC8" w14:textId="4BDC99C0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70543B" w14:textId="3DF90D1A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3 (1003) MİTOLOJI (10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175C4DB4" w14:textId="3689BAAA" w:rsidR="00C01A9B" w:rsidRPr="00A215DB" w:rsidRDefault="00C01A9B" w:rsidP="00C01A9B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</w:tcPr>
          <w:p w14:paraId="4B1DA5F1" w14:textId="144AA5A8" w:rsidR="00C01A9B" w:rsidRPr="00A215DB" w:rsidRDefault="00C01A9B" w:rsidP="00C01A9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257F3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4B73E731" w14:textId="1316B626" w:rsidR="00C01A9B" w:rsidRPr="00A215DB" w:rsidRDefault="00C013BF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1</w:t>
            </w:r>
            <w:r w:rsidR="00C01A9B"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  <w:r>
              <w:rPr>
                <w:bCs/>
                <w:color w:val="000000" w:themeColor="text1"/>
                <w:sz w:val="18"/>
                <w:szCs w:val="18"/>
              </w:rPr>
              <w:t>01</w:t>
            </w:r>
            <w:r w:rsidR="00C01A9B" w:rsidRPr="00A215DB">
              <w:rPr>
                <w:bCs/>
                <w:color w:val="000000" w:themeColor="text1"/>
                <w:sz w:val="18"/>
                <w:szCs w:val="18"/>
              </w:rPr>
              <w:t>.202</w:t>
            </w:r>
            <w:r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58D1C70E" w14:textId="6EB6CBAB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right w:val="single" w:sz="12" w:space="0" w:color="auto"/>
            </w:tcBorders>
          </w:tcPr>
          <w:p w14:paraId="1ACD3A9E" w14:textId="508300F2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G.T.ÇETİN</w:t>
            </w:r>
          </w:p>
        </w:tc>
      </w:tr>
      <w:tr w:rsidR="00C01A9B" w:rsidRPr="00A215DB" w14:paraId="542E4AD7" w14:textId="4E4E74D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89D3924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A5E24F" w14:textId="1AA5BBFE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5 (1005) AKAD. DUŞ.-YAZMA (89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10E7CE70" w14:textId="77777777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7E75B15" w14:textId="3EF09E7B" w:rsidR="00C01A9B" w:rsidRPr="00A215DB" w:rsidRDefault="00C01A9B" w:rsidP="00C01A9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257F3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19DF78A" w14:textId="092C8471" w:rsidR="00C01A9B" w:rsidRPr="00A215DB" w:rsidRDefault="00C013BF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2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3ED9AB5F" w14:textId="4BC0AE8D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32E489AF" w14:textId="3F316A66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C01A9B" w:rsidRPr="00A215DB" w14:paraId="2DA1B2C8" w14:textId="0482DFE9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EF9EE8E" w14:textId="77777777" w:rsidR="00C01A9B" w:rsidRPr="00A215DB" w:rsidRDefault="00C01A9B" w:rsidP="00C01A9B">
            <w:pPr>
              <w:pStyle w:val="Balk1"/>
              <w:jc w:val="left"/>
              <w:rPr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4165E6" w14:textId="1AEB54D2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7 (1007) METİN ÇÖZ. (81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58EEF7C1" w14:textId="679DF72B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62A380BA" w14:textId="0CFC4E21" w:rsidR="00C01A9B" w:rsidRPr="00A215DB" w:rsidRDefault="00C01A9B" w:rsidP="00C01A9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257F3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8E42B4" w14:textId="608555CD" w:rsidR="00C01A9B" w:rsidRPr="00A215DB" w:rsidRDefault="004C6BD9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6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9A3AEA6" w14:textId="6AA1750B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2BD49F40" w14:textId="427C745F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Y.İPEKÇİ</w:t>
            </w:r>
          </w:p>
        </w:tc>
      </w:tr>
      <w:tr w:rsidR="00C01A9B" w:rsidRPr="00A215DB" w14:paraId="036A237E" w14:textId="16EE172B" w:rsidTr="00884371">
        <w:trPr>
          <w:cantSplit/>
          <w:trHeight w:hRule="exact" w:val="37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F546FC2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503BCB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09 EDB. TUR. AKIMLAR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0212BE2E" w14:textId="115DCDC0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F. G. 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KOÇSOY(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7)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24169F9D" w14:textId="39B1CA86" w:rsidR="00C01A9B" w:rsidRPr="00A215DB" w:rsidRDefault="00C01A9B" w:rsidP="00C01A9B">
            <w:pPr>
              <w:ind w:left="20"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257F3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12F606A8" w14:textId="48E6FC07" w:rsidR="00C01A9B" w:rsidRPr="00A215DB" w:rsidRDefault="00C3458C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5A3785D0" w14:textId="078EEE6F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8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46FB99F2" w14:textId="553A528A" w:rsidR="00C01A9B" w:rsidRPr="00A215DB" w:rsidRDefault="005F00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C01A9B" w:rsidRPr="00A215DB" w14:paraId="6D371E0F" w14:textId="3D4DC423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19E03EB1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D1BC54" w14:textId="7DB868E6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111 (1011) ING. KULT. TARIHI (68)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B32CCE9" w14:textId="3EE6F756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16EC0427" w14:textId="1B78AEC5" w:rsidR="00C01A9B" w:rsidRPr="00A215DB" w:rsidRDefault="00C01A9B" w:rsidP="00C01A9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257F3"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768093B" w14:textId="4E78DAEF" w:rsidR="00C01A9B" w:rsidRPr="00A215DB" w:rsidRDefault="00C013BF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9.01</w:t>
            </w:r>
            <w:r w:rsidR="00C01A9B"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  <w:r>
              <w:rPr>
                <w:bCs/>
                <w:color w:val="000000" w:themeColor="text1"/>
                <w:sz w:val="18"/>
                <w:szCs w:val="18"/>
              </w:rPr>
              <w:t>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1388FD99" w14:textId="5BF6536E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6B6A49C7" w14:textId="110062D2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G.T.ÇETİN</w:t>
            </w:r>
          </w:p>
        </w:tc>
      </w:tr>
      <w:tr w:rsidR="00C01A9B" w:rsidRPr="00A215DB" w14:paraId="22DEACC8" w14:textId="679D5A0A" w:rsidTr="005459EC">
        <w:trPr>
          <w:cantSplit/>
          <w:trHeight w:hRule="exact" w:val="1275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6890894" w14:textId="77777777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1AFB99" w14:textId="269D34AB" w:rsidR="00C01A9B" w:rsidRPr="00A215DB" w:rsidRDefault="00C01A9B" w:rsidP="00C01A9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IDE 1015 SÖZLÜ İLET. BEC. 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6032CA5D" w14:textId="1F9ADF34" w:rsidR="00C01A9B" w:rsidRPr="00A215DB" w:rsidRDefault="00C01A9B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G. KOÇSOY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750DF0CB" w14:textId="6AEFFA79" w:rsidR="00C01A9B" w:rsidRDefault="005459EC" w:rsidP="00C01A9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.00</w:t>
            </w:r>
          </w:p>
          <w:p w14:paraId="1368DD9C" w14:textId="390A61A5" w:rsidR="005459EC" w:rsidRDefault="005459EC" w:rsidP="00C01A9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5E50C4B7" w14:textId="77777777" w:rsidR="005459EC" w:rsidRDefault="005459EC" w:rsidP="00C01A9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178A2AF4" w14:textId="79907050" w:rsidR="005459EC" w:rsidRPr="00A215DB" w:rsidRDefault="005459EC" w:rsidP="00C01A9B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27CBAF1" w14:textId="77777777" w:rsidR="005459EC" w:rsidRDefault="005459EC" w:rsidP="005459EC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3.01.2023</w:t>
            </w:r>
          </w:p>
          <w:p w14:paraId="1BEE6034" w14:textId="25B88F7C" w:rsidR="00C01A9B" w:rsidRDefault="005459EC" w:rsidP="005459EC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(1.grup)</w:t>
            </w:r>
          </w:p>
          <w:p w14:paraId="34654DBB" w14:textId="77777777" w:rsidR="005459EC" w:rsidRDefault="005459EC" w:rsidP="005459EC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2F99BF8" w14:textId="08D03B55" w:rsidR="005459EC" w:rsidRDefault="005459EC" w:rsidP="005459EC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.01.2023 (2.grup)</w:t>
            </w:r>
          </w:p>
          <w:p w14:paraId="2A9EA2F7" w14:textId="5CE6C3B2" w:rsidR="005459EC" w:rsidRPr="00A215DB" w:rsidRDefault="005459EC" w:rsidP="005459EC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55AB3083" w14:textId="77777777" w:rsidR="00C01A9B" w:rsidRDefault="005459EC" w:rsidP="004C6BD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  <w:p w14:paraId="41BC21D3" w14:textId="77777777" w:rsidR="004C6BD9" w:rsidRDefault="004C6BD9" w:rsidP="004C6BD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36A577DD" w14:textId="77777777" w:rsidR="004C6BD9" w:rsidRDefault="004C6BD9" w:rsidP="004C6BD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7E328820" w14:textId="7D1F04F9" w:rsidR="004C6BD9" w:rsidRPr="00A215DB" w:rsidRDefault="004C6BD9" w:rsidP="004C6BD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5CE51372" w14:textId="77777777" w:rsidR="004C6BD9" w:rsidRDefault="004C6BD9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2247CDCE" w14:textId="77777777" w:rsidR="004C6BD9" w:rsidRDefault="004C6BD9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1A94307D" w14:textId="5B27D5F4" w:rsidR="00C01A9B" w:rsidRPr="00A215DB" w:rsidRDefault="005459EC" w:rsidP="00C01A9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M.F. KARADAVARCI</w:t>
            </w:r>
          </w:p>
        </w:tc>
      </w:tr>
      <w:tr w:rsidR="00A215DB" w:rsidRPr="00A215DB" w14:paraId="0AD4B5C7" w14:textId="77777777" w:rsidTr="00884371">
        <w:trPr>
          <w:cantSplit/>
          <w:trHeight w:hRule="exact" w:val="782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015B8ADE" w14:textId="77777777" w:rsidR="000A3DF2" w:rsidRPr="00A215DB" w:rsidRDefault="000A3DF2" w:rsidP="002A0FA3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FEB2464" w14:textId="781919C1" w:rsidR="000A3DF2" w:rsidRPr="00A215DB" w:rsidRDefault="000A3DF2" w:rsidP="002A0FA3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ENF101</w:t>
            </w:r>
          </w:p>
        </w:tc>
        <w:tc>
          <w:tcPr>
            <w:tcW w:w="1560" w:type="dxa"/>
            <w:tcBorders>
              <w:left w:val="single" w:sz="12" w:space="0" w:color="auto"/>
              <w:right w:val="single" w:sz="12" w:space="0" w:color="auto"/>
            </w:tcBorders>
          </w:tcPr>
          <w:p w14:paraId="2931791A" w14:textId="77777777" w:rsidR="0090795B" w:rsidRPr="00A215DB" w:rsidRDefault="0090795B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6ADFDD94" w14:textId="6A6B15D5" w:rsidR="000A3DF2" w:rsidRPr="00A215DB" w:rsidRDefault="00374DA5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E.Y. AFACAN</w:t>
            </w:r>
          </w:p>
        </w:tc>
        <w:tc>
          <w:tcPr>
            <w:tcW w:w="992" w:type="dxa"/>
            <w:tcBorders>
              <w:left w:val="single" w:sz="12" w:space="0" w:color="auto"/>
              <w:right w:val="single" w:sz="2" w:space="0" w:color="auto"/>
            </w:tcBorders>
          </w:tcPr>
          <w:p w14:paraId="70C623AB" w14:textId="77777777" w:rsidR="00374DA5" w:rsidRPr="00A52F5F" w:rsidRDefault="00374DA5" w:rsidP="002A0FA3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29446686" w14:textId="60901272" w:rsidR="000A3DF2" w:rsidRPr="00A52F5F" w:rsidRDefault="00A52F5F" w:rsidP="002A0FA3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52F5F">
              <w:rPr>
                <w:bCs/>
                <w:color w:val="000000" w:themeColor="text1"/>
                <w:sz w:val="18"/>
                <w:szCs w:val="18"/>
              </w:rPr>
              <w:t>15:15-16:00</w:t>
            </w:r>
          </w:p>
        </w:tc>
        <w:tc>
          <w:tcPr>
            <w:tcW w:w="1417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01DE631" w14:textId="58503858" w:rsidR="000A3DF2" w:rsidRPr="00A52F5F" w:rsidRDefault="00A52F5F" w:rsidP="002A0FA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52F5F">
              <w:rPr>
                <w:bCs/>
                <w:color w:val="000000" w:themeColor="text1"/>
                <w:sz w:val="18"/>
                <w:szCs w:val="18"/>
              </w:rPr>
              <w:t>11.01.2023</w:t>
            </w:r>
          </w:p>
        </w:tc>
        <w:tc>
          <w:tcPr>
            <w:tcW w:w="1134" w:type="dxa"/>
            <w:tcBorders>
              <w:left w:val="single" w:sz="2" w:space="0" w:color="auto"/>
              <w:right w:val="single" w:sz="12" w:space="0" w:color="auto"/>
            </w:tcBorders>
          </w:tcPr>
          <w:p w14:paraId="68222980" w14:textId="5C12615C" w:rsidR="00374DA5" w:rsidRPr="00A52F5F" w:rsidRDefault="00374DA5" w:rsidP="00D26730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52F5F">
              <w:rPr>
                <w:bCs/>
                <w:color w:val="000000" w:themeColor="text1"/>
                <w:sz w:val="18"/>
                <w:szCs w:val="18"/>
              </w:rPr>
              <w:t xml:space="preserve">Mühendislik </w:t>
            </w:r>
            <w:proofErr w:type="spellStart"/>
            <w:r w:rsidRPr="00A52F5F">
              <w:rPr>
                <w:bCs/>
                <w:color w:val="000000" w:themeColor="text1"/>
                <w:sz w:val="18"/>
                <w:szCs w:val="18"/>
              </w:rPr>
              <w:t>Enf</w:t>
            </w:r>
            <w:proofErr w:type="spellEnd"/>
            <w:r w:rsidRPr="00A52F5F">
              <w:rPr>
                <w:bCs/>
                <w:color w:val="000000" w:themeColor="text1"/>
                <w:sz w:val="18"/>
                <w:szCs w:val="18"/>
              </w:rPr>
              <w:t>.</w:t>
            </w:r>
          </w:p>
          <w:p w14:paraId="5614B287" w14:textId="21DFCF35" w:rsidR="000A3DF2" w:rsidRPr="00A52F5F" w:rsidRDefault="00374DA5" w:rsidP="00D26730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52F5F">
              <w:rPr>
                <w:bCs/>
                <w:color w:val="000000" w:themeColor="text1"/>
                <w:sz w:val="18"/>
                <w:szCs w:val="18"/>
              </w:rPr>
              <w:t>Lab.</w:t>
            </w:r>
            <w:r w:rsidR="00A52F5F" w:rsidRPr="00A52F5F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268" w:type="dxa"/>
            <w:tcBorders>
              <w:left w:val="single" w:sz="2" w:space="0" w:color="auto"/>
              <w:right w:val="single" w:sz="12" w:space="0" w:color="auto"/>
            </w:tcBorders>
          </w:tcPr>
          <w:p w14:paraId="7311BEE1" w14:textId="4710EF74" w:rsidR="000A3DF2" w:rsidRPr="00A215DB" w:rsidRDefault="002128CF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</w:p>
        </w:tc>
      </w:tr>
      <w:tr w:rsidR="00A215DB" w:rsidRPr="00A215DB" w14:paraId="03E77F44" w14:textId="4214F2BE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397405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8BE840" w14:textId="701698DF" w:rsidR="00B2656B" w:rsidRPr="00A215DB" w:rsidRDefault="00B2656B" w:rsidP="00E16CC5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TRD 109</w:t>
            </w:r>
            <w:r w:rsidR="00F64AED">
              <w:rPr>
                <w:bCs/>
                <w:color w:val="000000" w:themeColor="text1"/>
                <w:sz w:val="18"/>
                <w:szCs w:val="18"/>
              </w:rPr>
              <w:t xml:space="preserve"> (YÜZ YÜZE)</w:t>
            </w:r>
          </w:p>
        </w:tc>
        <w:tc>
          <w:tcPr>
            <w:tcW w:w="156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59C441" w14:textId="77777777" w:rsidR="00B2656B" w:rsidRPr="00A215DB" w:rsidRDefault="00B2656B" w:rsidP="00F35FD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CAC5C1" w14:textId="2F29C3C6" w:rsidR="00B2656B" w:rsidRPr="00A215DB" w:rsidRDefault="00C01A9B" w:rsidP="00E15411">
            <w:pPr>
              <w:ind w:right="-11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1417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117CA4" w14:textId="25EA6B5B" w:rsidR="00B2656B" w:rsidRPr="00A215DB" w:rsidRDefault="00C01A9B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1.01.2023</w:t>
            </w:r>
          </w:p>
        </w:tc>
        <w:tc>
          <w:tcPr>
            <w:tcW w:w="1134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084747" w14:textId="2DA25792" w:rsidR="00B2656B" w:rsidRPr="00A215DB" w:rsidRDefault="00BD654A" w:rsidP="00F8654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B139DE" w14:textId="234823C0" w:rsidR="00B2656B" w:rsidRPr="00A215DB" w:rsidRDefault="00255E89" w:rsidP="00781E5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="002128CF"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196F68" w:rsidRPr="00A215DB">
              <w:rPr>
                <w:bCs/>
                <w:color w:val="000000" w:themeColor="text1"/>
                <w:sz w:val="18"/>
                <w:szCs w:val="18"/>
              </w:rPr>
              <w:t>G.T.ÇETİN</w:t>
            </w:r>
          </w:p>
        </w:tc>
      </w:tr>
      <w:tr w:rsidR="00A215DB" w:rsidRPr="00A215DB" w14:paraId="78FE5FBD" w14:textId="0205C12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30A0574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280245C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8FFA28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</w:tcPr>
          <w:p w14:paraId="620A1AD5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8B453C4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C45B3AA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31CEF3C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6B3AB2F9" w14:textId="6B6A8BCE" w:rsidTr="00884371">
        <w:trPr>
          <w:cantSplit/>
          <w:trHeight w:val="423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1ABD82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8916D1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0E1332C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18E9AF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6DC87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2.</w:t>
            </w:r>
          </w:p>
          <w:p w14:paraId="7559077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737F456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74975C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8A9CE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273BA5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A2813DD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EE6D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B7F515" w14:textId="379CFFC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1825A5D" w14:textId="6769ED9A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55D1EE1C" w14:textId="30D19DC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5F0F7BD" w14:textId="77777777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5CDC1C" w14:textId="7A54500E" w:rsidR="00F2075B" w:rsidRPr="00A215DB" w:rsidRDefault="00F2075B" w:rsidP="00F2075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1 (2001) DİLBİLİMİNE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D74FED5" w14:textId="77777777" w:rsidR="00F2075B" w:rsidRPr="00A215DB" w:rsidRDefault="00F2075B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T. AKY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C60F0FD" w14:textId="3CAE6684" w:rsidR="00F2075B" w:rsidRPr="00A215DB" w:rsidRDefault="00C013BF" w:rsidP="00F2075B">
            <w:pPr>
              <w:ind w:right="27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0A2248" w14:textId="1C2D7F1C" w:rsidR="00F2075B" w:rsidRPr="00A215DB" w:rsidRDefault="00255E89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7</w:t>
            </w:r>
            <w:r w:rsidR="00F2075B"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  <w:r w:rsidR="005B4ADE">
              <w:rPr>
                <w:bCs/>
                <w:color w:val="000000" w:themeColor="text1"/>
                <w:sz w:val="18"/>
                <w:szCs w:val="18"/>
              </w:rPr>
              <w:t>01</w:t>
            </w:r>
            <w:r w:rsidR="00F2075B" w:rsidRPr="00A215DB">
              <w:rPr>
                <w:bCs/>
                <w:color w:val="000000" w:themeColor="text1"/>
                <w:sz w:val="18"/>
                <w:szCs w:val="18"/>
              </w:rPr>
              <w:t>.202</w:t>
            </w:r>
            <w:r w:rsidR="005B4ADE"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18F8C6" w14:textId="411A8D04" w:rsidR="00F2075B" w:rsidRPr="00A215DB" w:rsidRDefault="00286C54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49F3FE5" w14:textId="6FF09B43" w:rsidR="00F2075B" w:rsidRPr="00A215DB" w:rsidRDefault="00255E89" w:rsidP="00F2075B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="002128CF"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A.C.VARGÜN</w:t>
            </w:r>
          </w:p>
        </w:tc>
      </w:tr>
      <w:tr w:rsidR="00C013BF" w:rsidRPr="00A215DB" w14:paraId="6B4C359A" w14:textId="1C633B84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A88CB9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2B8C44" w14:textId="1C07067E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3 (2003) ÇEV. BİL. ÇAL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B0FEAC" w14:textId="77777777" w:rsidR="00C013BF" w:rsidRPr="00A215DB" w:rsidRDefault="00C013BF" w:rsidP="00C013B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826CA86" w14:textId="2A5A4FBC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3345FCD" w14:textId="784A2EA3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255E89">
              <w:rPr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0351BE7" w14:textId="7ED4647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5EEEC3B" w14:textId="6C146A7B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C013BF" w:rsidRPr="00A215DB" w14:paraId="08B27700" w14:textId="59E94C8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65B157FE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899FA3" w14:textId="569622C2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5 (2005) AMER. EDB. ARAŞ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BE0D6D" w14:textId="5254388D" w:rsidR="00C013BF" w:rsidRPr="00A215DB" w:rsidRDefault="00C013BF" w:rsidP="00C013B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F15E6F0" w14:textId="6BCDDFC4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4964F2" w14:textId="653005E0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8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3D1416E" w14:textId="351FB420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29C09D" w14:textId="7EA9F275" w:rsidR="00C013BF" w:rsidRPr="00A215DB" w:rsidRDefault="005F009B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="00C013BF" w:rsidRPr="00A215DB">
              <w:rPr>
                <w:bCs/>
                <w:color w:val="000000" w:themeColor="text1"/>
                <w:sz w:val="18"/>
                <w:szCs w:val="18"/>
              </w:rPr>
              <w:t>-M.F.KARA</w:t>
            </w:r>
          </w:p>
        </w:tc>
      </w:tr>
      <w:tr w:rsidR="00C013BF" w:rsidRPr="00A215DB" w14:paraId="0E9E7EE9" w14:textId="6ACF449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418C01BC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2B4EC2" w14:textId="355B11BE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7 ANLATIBİLİM (14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F792A91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662B819" w14:textId="465247FF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3D4C22" w14:textId="417474BF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1.0</w:t>
            </w:r>
            <w:r w:rsidR="00C013BF" w:rsidRPr="00A215DB">
              <w:rPr>
                <w:bCs/>
                <w:color w:val="000000" w:themeColor="text1"/>
                <w:sz w:val="18"/>
                <w:szCs w:val="18"/>
              </w:rPr>
              <w:t>1.202</w:t>
            </w:r>
            <w:r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0C2118" w14:textId="1C4E09C4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2C88255C" w14:textId="4409B6DF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</w:p>
        </w:tc>
      </w:tr>
      <w:tr w:rsidR="00C013BF" w:rsidRPr="00A215DB" w14:paraId="3EA064C6" w14:textId="7777777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04A524C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43F10C" w14:textId="0842B8A1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07 EDEBİ TÜRLER VE AKIM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831F1D" w14:textId="5A034850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Ğ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4D9FDB" w14:textId="7C6D2761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0FA8C5F" w14:textId="33543397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9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7DCFE" w14:textId="78D96B62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815FD3A" w14:textId="0AAFEBD6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Y.İPEKÇİ</w:t>
            </w:r>
          </w:p>
        </w:tc>
      </w:tr>
      <w:tr w:rsidR="00C013BF" w:rsidRPr="00A215DB" w14:paraId="470EEBB9" w14:textId="7E0E0AA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717759DA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ABEFCA8" w14:textId="4FBF8856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09 (2009) ING. ROMAN. GIR.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EF6144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9735C4D" w14:textId="6C49357B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A8AD59" w14:textId="0F867D3C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5DB8F5" w14:textId="47F97DDF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BBC3090" w14:textId="13B6B58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255E89">
              <w:rPr>
                <w:bCs/>
                <w:color w:val="000000" w:themeColor="text1"/>
                <w:sz w:val="18"/>
                <w:szCs w:val="18"/>
              </w:rPr>
              <w:t>A.C.VARGÜN</w:t>
            </w:r>
          </w:p>
        </w:tc>
      </w:tr>
      <w:tr w:rsidR="00C013BF" w:rsidRPr="00A215DB" w14:paraId="34BFB0D8" w14:textId="7D9FFA9F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2276017C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23AD64" w14:textId="72EFD0E1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1 (2011) ORTA ÇAĞ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BFA9C7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EE0DF9A" w14:textId="3A0E3CCC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3EF0C81" w14:textId="77EA6D71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6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471A767" w14:textId="495EA3CF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D5E9EC4" w14:textId="6093B893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A.C.VARGÜN</w:t>
            </w:r>
          </w:p>
        </w:tc>
      </w:tr>
      <w:tr w:rsidR="00C013BF" w:rsidRPr="00A215DB" w14:paraId="19464C56" w14:textId="31FDD2E5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F00B3D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BE28C" w14:textId="36CA49EC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215 (2015) FRANSIZCA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5F0853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 AYDIN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FCF2E8B" w14:textId="45722C8C" w:rsidR="00C013BF" w:rsidRPr="00A215DB" w:rsidRDefault="00C013BF" w:rsidP="00C013BF">
            <w:pPr>
              <w:jc w:val="center"/>
              <w:rPr>
                <w:bCs/>
                <w:color w:val="000000" w:themeColor="text1"/>
              </w:rPr>
            </w:pPr>
            <w:r w:rsidRPr="00215A36">
              <w:rPr>
                <w:bCs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A3974E5" w14:textId="3EBACDB1" w:rsidR="00C013BF" w:rsidRPr="00A215DB" w:rsidRDefault="005B4ADE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3</w:t>
            </w:r>
            <w:r w:rsidR="00C013BF" w:rsidRPr="00A215DB">
              <w:rPr>
                <w:bCs/>
                <w:color w:val="000000" w:themeColor="text1"/>
                <w:sz w:val="18"/>
                <w:szCs w:val="18"/>
              </w:rPr>
              <w:t>.</w:t>
            </w:r>
            <w:r>
              <w:rPr>
                <w:bCs/>
                <w:color w:val="000000" w:themeColor="text1"/>
                <w:sz w:val="18"/>
                <w:szCs w:val="18"/>
              </w:rPr>
              <w:t>01</w:t>
            </w:r>
            <w:r w:rsidR="00C013BF" w:rsidRPr="00A215DB">
              <w:rPr>
                <w:bCs/>
                <w:color w:val="000000" w:themeColor="text1"/>
                <w:sz w:val="18"/>
                <w:szCs w:val="18"/>
              </w:rPr>
              <w:t>.202</w:t>
            </w:r>
            <w:r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6E82C11" w14:textId="4EBF2732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190613F" w14:textId="011DB82F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A.C.VARGÜN</w:t>
            </w:r>
          </w:p>
        </w:tc>
      </w:tr>
      <w:tr w:rsidR="00A215DB" w:rsidRPr="00A215DB" w14:paraId="64243A77" w14:textId="4AEFA7B8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38EB3C3C" w14:textId="77777777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3729E18" w14:textId="36FD419D" w:rsidR="00286C54" w:rsidRPr="00A215DB" w:rsidRDefault="00286C54" w:rsidP="00286C54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İT209 INKILAP TARİHİ</w:t>
            </w:r>
            <w:r w:rsidR="00F64AED">
              <w:rPr>
                <w:bCs/>
                <w:color w:val="000000" w:themeColor="text1"/>
                <w:sz w:val="18"/>
                <w:szCs w:val="18"/>
              </w:rPr>
              <w:t xml:space="preserve"> (YÜZ YÜZE)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27BF75" w14:textId="77777777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3484E83" w14:textId="00F0B14C" w:rsidR="00286C54" w:rsidRPr="00A215DB" w:rsidRDefault="00C01A9B" w:rsidP="00286C54">
            <w:pPr>
              <w:ind w:right="27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14:00</w:t>
            </w:r>
          </w:p>
          <w:p w14:paraId="659A54AA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0F96C073" w14:textId="77777777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</w:p>
          <w:p w14:paraId="42E8C2F2" w14:textId="6CAEF916" w:rsidR="00286C54" w:rsidRPr="00A215DB" w:rsidRDefault="00286C54" w:rsidP="00286C54">
            <w:pPr>
              <w:ind w:right="27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-23:59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8B96C7" w14:textId="4903F8C1" w:rsidR="00286C54" w:rsidRPr="00A215DB" w:rsidRDefault="00C01A9B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.01.2023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5A37654" w14:textId="164F91B1" w:rsidR="00286C54" w:rsidRPr="00A215DB" w:rsidRDefault="00286C54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702252B" w14:textId="2789E50D" w:rsidR="00286C54" w:rsidRPr="00A215DB" w:rsidRDefault="002128CF" w:rsidP="00286C54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M.F.KARA.</w:t>
            </w:r>
          </w:p>
        </w:tc>
      </w:tr>
      <w:tr w:rsidR="00A215DB" w:rsidRPr="00A215DB" w14:paraId="6952AA24" w14:textId="5858CEF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24" w:space="0" w:color="auto"/>
              <w:right w:val="single" w:sz="12" w:space="0" w:color="auto"/>
            </w:tcBorders>
          </w:tcPr>
          <w:p w14:paraId="5CE3CFE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AABC79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15545C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2191A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499BF75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7BD311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208CC9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1C79BA76" w14:textId="069DCE85" w:rsidTr="00884371">
        <w:trPr>
          <w:cantSplit/>
          <w:trHeight w:hRule="exact" w:val="640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356219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3A5350A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94A1CB7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B3C70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3.</w:t>
            </w:r>
          </w:p>
          <w:p w14:paraId="78B8686F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558B55C5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5D6652B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7F07E6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ED3DA" w14:textId="615856C6" w:rsidR="00B2656B" w:rsidRPr="00A215DB" w:rsidRDefault="00B2656B" w:rsidP="002E160D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 SORUMLUSU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5F22F1C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01A3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6F2105A" w14:textId="2F8B39AD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F087BFC" w14:textId="3C8711E4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5BC845AF" w14:textId="3389712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4F2F818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245F2C" w14:textId="77777777" w:rsidR="0081089D" w:rsidRPr="00A215DB" w:rsidRDefault="0081089D" w:rsidP="0081089D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1 UYG. DİLBİLİM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640C81" w14:textId="01D963E3" w:rsidR="0081089D" w:rsidRPr="00A215DB" w:rsidRDefault="0081089D" w:rsidP="0081089D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T. AK</w:t>
            </w:r>
            <w:r w:rsidR="00B85396">
              <w:rPr>
                <w:bCs/>
                <w:color w:val="000000" w:themeColor="text1"/>
                <w:sz w:val="18"/>
                <w:szCs w:val="18"/>
              </w:rPr>
              <w:t>Y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t>ILDIZ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06B88" w14:textId="49A9F32E" w:rsidR="0081089D" w:rsidRPr="00A215DB" w:rsidRDefault="00C013BF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A22DD" w14:textId="0061D25D" w:rsidR="0081089D" w:rsidRPr="00A215DB" w:rsidRDefault="00C3458C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.01.202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7755" w14:textId="4EC85120" w:rsidR="0081089D" w:rsidRPr="00A215DB" w:rsidRDefault="0081089D" w:rsidP="0081089D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AC7A44A" w14:textId="19E01019" w:rsidR="0081089D" w:rsidRPr="00A215DB" w:rsidRDefault="00255E89" w:rsidP="00255E89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="009C3CF9"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196F68" w:rsidRPr="00A215DB">
              <w:rPr>
                <w:bCs/>
                <w:color w:val="000000" w:themeColor="text1"/>
                <w:sz w:val="18"/>
                <w:szCs w:val="18"/>
              </w:rPr>
              <w:t>G.T.ÇETİN</w:t>
            </w:r>
          </w:p>
        </w:tc>
      </w:tr>
      <w:tr w:rsidR="00C013BF" w:rsidRPr="00A215DB" w14:paraId="404873BB" w14:textId="17F675AA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D263CC4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F5FE26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3 EDB. ÇEV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3D491" w14:textId="77777777" w:rsidR="00C013BF" w:rsidRPr="00A215DB" w:rsidRDefault="00C013BF" w:rsidP="00C013B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9E9392" w14:textId="05A1E867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01A28" w14:textId="150A46B2" w:rsidR="00C013BF" w:rsidRPr="00A215DB" w:rsidRDefault="005459EC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255E89">
              <w:rPr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B304F72" w14:textId="75DD0AF8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50CB8DF" w14:textId="5FEF5F20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C.VARGÜN-M.F.KARA.</w:t>
            </w:r>
          </w:p>
        </w:tc>
      </w:tr>
      <w:tr w:rsidR="00C013BF" w:rsidRPr="00A215DB" w14:paraId="33CF13B1" w14:textId="341D331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68CA8DF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47FB" w14:textId="736194EC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5 AMER.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CD14146" w14:textId="406935A2" w:rsidR="00C013BF" w:rsidRPr="00A215DB" w:rsidRDefault="00C013BF" w:rsidP="00C013B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C1F325" w14:textId="2CDDB03F" w:rsidR="00C013BF" w:rsidRPr="00C013BF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C013BF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AEAE" w14:textId="2735A9AE" w:rsidR="00C013BF" w:rsidRPr="00A215DB" w:rsidRDefault="00255E89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8</w:t>
            </w:r>
            <w:r w:rsidR="005459EC"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C3E1784" w14:textId="3BFABDD6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F3E6275" w14:textId="4AE5F02E" w:rsidR="00C013BF" w:rsidRPr="00A215DB" w:rsidRDefault="00B85396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="00C013BF"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C013BF" w:rsidRPr="00A215DB" w14:paraId="09AB24DB" w14:textId="7753FF90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3335E8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A7DF80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7 SHAKESPEAR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5D94A" w14:textId="29E8FF36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14DDB0AC" w14:textId="7306A83A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CF6039" w14:textId="437A2A92" w:rsidR="00C013BF" w:rsidRPr="00A215DB" w:rsidRDefault="00C3458C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6E3D4BF" w14:textId="5C36FB63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C802814" w14:textId="4C9573E0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</w:t>
            </w:r>
          </w:p>
        </w:tc>
      </w:tr>
      <w:tr w:rsidR="00C013BF" w:rsidRPr="00A215DB" w14:paraId="12B0F8A9" w14:textId="0B8E6F58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5B1973D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03C30D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09 MOD. ING ROMAN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E6C90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177BBE8" w14:textId="3AD71751" w:rsidR="00C013BF" w:rsidRPr="00C013BF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C013BF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70AD31" w14:textId="0B14A8F4" w:rsidR="00C013BF" w:rsidRPr="00A215DB" w:rsidRDefault="005459EC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255E89">
              <w:rPr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39CCFA3" w14:textId="4456F5B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25241FB" w14:textId="4C899C69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M.F.KARA.</w:t>
            </w:r>
          </w:p>
        </w:tc>
      </w:tr>
      <w:tr w:rsidR="00C013BF" w:rsidRPr="00A215DB" w14:paraId="2B822D58" w14:textId="58BA312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A40264A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9B5E1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11 ING. ŞİİRİNE GİR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936023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 TUG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DDC1207" w14:textId="50F995D9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C854A" w14:textId="06705AE8" w:rsidR="00C013BF" w:rsidRPr="00A215DB" w:rsidRDefault="005459EC" w:rsidP="00C3458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A52F5F">
              <w:rPr>
                <w:bCs/>
                <w:color w:val="000000" w:themeColor="text1"/>
                <w:sz w:val="18"/>
                <w:szCs w:val="18"/>
              </w:rPr>
              <w:t>6</w:t>
            </w:r>
            <w:r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E4E6326" w14:textId="32642529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9FD298A" w14:textId="3887667C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G.TUĞAN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</w:t>
            </w:r>
            <w:r w:rsidR="00B85396">
              <w:rPr>
                <w:bCs/>
                <w:color w:val="000000" w:themeColor="text1"/>
                <w:sz w:val="18"/>
                <w:szCs w:val="18"/>
              </w:rPr>
              <w:t>Y.İPEKÇİ</w:t>
            </w:r>
          </w:p>
        </w:tc>
      </w:tr>
      <w:tr w:rsidR="00C013BF" w:rsidRPr="00A215DB" w14:paraId="0C029974" w14:textId="002F9B0F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C124B0E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D639DF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315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6D510" w14:textId="7777777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ED8915D" w14:textId="39DD0C07" w:rsidR="00C013BF" w:rsidRPr="00C013BF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C013BF">
              <w:rPr>
                <w:bCs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D92BA" w14:textId="2952DF3B" w:rsidR="00C013BF" w:rsidRPr="00A215DB" w:rsidRDefault="005459EC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  <w:r w:rsidR="00255E89">
              <w:rPr>
                <w:bCs/>
                <w:color w:val="000000" w:themeColor="text1"/>
                <w:sz w:val="18"/>
                <w:szCs w:val="18"/>
              </w:rPr>
              <w:t>7</w:t>
            </w:r>
            <w:r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D48961A" w14:textId="46F263AC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6-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5C2EBE" w14:textId="68FA49D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  <w:r w:rsidRPr="00A215DB">
              <w:rPr>
                <w:bCs/>
                <w:color w:val="000000" w:themeColor="text1"/>
                <w:sz w:val="18"/>
                <w:szCs w:val="18"/>
              </w:rPr>
              <w:t>-M.F.KARA.</w:t>
            </w:r>
          </w:p>
        </w:tc>
      </w:tr>
      <w:tr w:rsidR="00A215DB" w:rsidRPr="00A215DB" w14:paraId="0B08F6E1" w14:textId="147A13E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AC5AD3D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C93DC8B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F80A319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4FDF7C9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E179DAF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36F655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2A597355" w14:textId="77777777" w:rsidR="00B2656B" w:rsidRPr="00A215DB" w:rsidRDefault="00B2656B" w:rsidP="002128CF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A215DB" w:rsidRPr="00A215DB" w14:paraId="31A8C53B" w14:textId="44AA607E" w:rsidTr="00884371">
        <w:trPr>
          <w:cantSplit/>
          <w:trHeight w:hRule="exact" w:val="434"/>
        </w:trPr>
        <w:tc>
          <w:tcPr>
            <w:tcW w:w="283" w:type="dxa"/>
            <w:vMerge w:val="restart"/>
            <w:tcBorders>
              <w:top w:val="single" w:sz="18" w:space="0" w:color="auto"/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71F3C0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2F3EE2E1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1A92A416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4.</w:t>
            </w:r>
          </w:p>
          <w:p w14:paraId="06ADAB60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F942B03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</w:t>
            </w:r>
          </w:p>
          <w:p w14:paraId="0242E13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N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I</w:t>
            </w:r>
            <w:r w:rsidRPr="00A215DB">
              <w:rPr>
                <w:bCs/>
                <w:color w:val="000000" w:themeColor="text1"/>
                <w:sz w:val="18"/>
                <w:szCs w:val="18"/>
              </w:rPr>
              <w:br/>
              <w:t>F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6CDA0" w14:textId="77777777" w:rsidR="00B2656B" w:rsidRPr="00A215DB" w:rsidRDefault="00B2656B" w:rsidP="00E16CC5">
            <w:pPr>
              <w:ind w:lef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ERSİN ADI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B5A62" w14:textId="77777777" w:rsidR="00B2656B" w:rsidRPr="00A215DB" w:rsidRDefault="00B2656B" w:rsidP="00E16CC5">
            <w:pPr>
              <w:ind w:left="-78"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 xml:space="preserve">DERS SORUMLUSU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F571141" w14:textId="77777777" w:rsidR="00B2656B" w:rsidRPr="00A215DB" w:rsidRDefault="00B2656B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A215DB">
              <w:rPr>
                <w:b w:val="0"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1417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3DD888" w14:textId="77777777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TARİHİ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F318B2" w14:textId="61CC15A9" w:rsidR="00B2656B" w:rsidRPr="00A215DB" w:rsidRDefault="00B2656B" w:rsidP="00E16CC5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4488BB" w14:textId="29324A0F" w:rsidR="00B2656B" w:rsidRPr="00A215DB" w:rsidRDefault="00B2656B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ÖZETMENLER</w:t>
            </w:r>
          </w:p>
        </w:tc>
      </w:tr>
      <w:tr w:rsidR="00A215DB" w:rsidRPr="00A215DB" w14:paraId="16852160" w14:textId="7B3E484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32A32A9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A5F1F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IDE 401 EDB. ELEŞT. GİRİŞ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408E62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S. ARIKA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336E5" w14:textId="180512B9" w:rsidR="00B2656B" w:rsidRPr="00A215DB" w:rsidRDefault="00C013BF" w:rsidP="00E15411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7DBB3E" w14:textId="0A42437E" w:rsidR="00B2656B" w:rsidRPr="00A215DB" w:rsidRDefault="005F009B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6</w:t>
            </w:r>
            <w:r w:rsidR="004C6BD9"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A8203AB" w14:textId="41A777C7" w:rsidR="00B2656B" w:rsidRPr="00A215DB" w:rsidRDefault="00DF76AD" w:rsidP="00A34BF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F6867B3" w14:textId="69F7C4C0" w:rsidR="00B2656B" w:rsidRPr="00A215DB" w:rsidRDefault="00C95C0F" w:rsidP="002128C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C013BF" w:rsidRPr="00A215DB" w14:paraId="22D35F07" w14:textId="035EFAA6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C5E306D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48331" w14:textId="77777777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3 MOD. AMER. EDB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D9AE1D" w14:textId="53CD81AB" w:rsidR="00C013BF" w:rsidRPr="00034892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F. G. KOÇSO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DF97B08" w14:textId="756993B6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F1BC59" w14:textId="44FE310B" w:rsidR="00C013BF" w:rsidRPr="00034892" w:rsidRDefault="00B85396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7</w:t>
            </w:r>
            <w:r w:rsidR="004C6BD9"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7AC3C31" w14:textId="1AE6307C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6DC263C1" w14:textId="4CE6E9F2" w:rsidR="00C013BF" w:rsidRPr="00A215DB" w:rsidRDefault="00B85396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C013BF" w:rsidRPr="00A215DB" w14:paraId="73B1EC75" w14:textId="5579DED2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21F147F7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29FF4" w14:textId="77777777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05 POSTKOL. ING. ROM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9F2996" w14:textId="43B9A2ED" w:rsidR="00C013BF" w:rsidRPr="00034892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4F0B2014" w14:textId="4081806F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DA8F21" w14:textId="3A54B84B" w:rsidR="00C013BF" w:rsidRPr="00034892" w:rsidRDefault="004C6BD9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9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6E024F1" w14:textId="0FEC9AA2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F65F3EF" w14:textId="77FAD262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Y.İPEKÇİ</w:t>
            </w:r>
            <w:proofErr w:type="gramEnd"/>
          </w:p>
        </w:tc>
      </w:tr>
      <w:tr w:rsidR="00C013BF" w:rsidRPr="00A215DB" w14:paraId="4A5CE062" w14:textId="454BE2E7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0BC92DEE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3CCD1" w14:textId="77777777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7 ING. TİYATROS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5411A" w14:textId="4882F39B" w:rsidR="00C013BF" w:rsidRPr="00034892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G.T. ÇETİ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F9F2762" w14:textId="16AF2550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B6C97F" w14:textId="78B17E69" w:rsidR="00C013BF" w:rsidRPr="00034892" w:rsidRDefault="00B85396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09</w:t>
            </w:r>
            <w:r w:rsidR="004C6BD9">
              <w:rPr>
                <w:bCs/>
                <w:color w:val="000000" w:themeColor="text1"/>
                <w:sz w:val="18"/>
                <w:szCs w:val="18"/>
              </w:rPr>
              <w:t>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BF1FA94" w14:textId="3406ED9E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0B4C91E9" w14:textId="4971765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G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T.ÇETİN</w:t>
            </w:r>
            <w:proofErr w:type="gramEnd"/>
          </w:p>
        </w:tc>
      </w:tr>
      <w:tr w:rsidR="00C013BF" w:rsidRPr="00A215DB" w14:paraId="5350A911" w14:textId="138650E5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6818E1DF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9E12C9" w14:textId="77777777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09 ÇAĞ. İNG. ŞİİR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437CA3" w14:textId="77777777" w:rsidR="00C013BF" w:rsidRPr="00034892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N. SAĞLA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3C116E54" w14:textId="55F1BE19" w:rsidR="00C013BF" w:rsidRPr="00C013BF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C013BF">
              <w:rPr>
                <w:bCs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C262B0" w14:textId="08BCCB74" w:rsidR="00C013BF" w:rsidRPr="00034892" w:rsidRDefault="004C6BD9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8038F21" w14:textId="3578D890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2DA0BFA" w14:textId="641A2DA7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F.KARA</w:t>
            </w:r>
            <w:r w:rsidR="005F009B">
              <w:rPr>
                <w:bCs/>
                <w:color w:val="000000" w:themeColor="text1"/>
                <w:sz w:val="18"/>
                <w:szCs w:val="18"/>
              </w:rPr>
              <w:t>DAVARCI</w:t>
            </w:r>
            <w:proofErr w:type="gramEnd"/>
          </w:p>
        </w:tc>
      </w:tr>
      <w:tr w:rsidR="00C013BF" w:rsidRPr="00A215DB" w14:paraId="08F88EA4" w14:textId="220A44CC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5872D4AE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55F971" w14:textId="0D5B010E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 419 DİL.BEC. ÖĞRT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54F42E9" w14:textId="77777777" w:rsidR="00C013BF" w:rsidRPr="00034892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S.T. AKYILDIZ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CC6BCD5" w14:textId="1D379145" w:rsidR="00C013BF" w:rsidRPr="00C013BF" w:rsidRDefault="00C013BF" w:rsidP="00C013BF">
            <w:pPr>
              <w:pStyle w:val="Balk1"/>
              <w:rPr>
                <w:b w:val="0"/>
                <w:color w:val="000000" w:themeColor="text1"/>
                <w:sz w:val="18"/>
                <w:szCs w:val="18"/>
              </w:rPr>
            </w:pPr>
            <w:r w:rsidRPr="00C013BF">
              <w:rPr>
                <w:b w:val="0"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472F91" w14:textId="0A6A16C5" w:rsidR="00C013BF" w:rsidRPr="00034892" w:rsidRDefault="004C6BD9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2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7D4CFB0" w14:textId="66D77E9F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EFE0AD1" w14:textId="22F19BE4" w:rsidR="00C013BF" w:rsidRPr="00A215DB" w:rsidRDefault="005F009B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M.</w:t>
            </w:r>
            <w:proofErr w:type="gramStart"/>
            <w:r>
              <w:rPr>
                <w:bCs/>
                <w:color w:val="000000" w:themeColor="text1"/>
                <w:sz w:val="18"/>
                <w:szCs w:val="18"/>
              </w:rPr>
              <w:t>F.KARADAVARCI</w:t>
            </w:r>
            <w:proofErr w:type="gramEnd"/>
          </w:p>
        </w:tc>
      </w:tr>
      <w:tr w:rsidR="00C013BF" w:rsidRPr="00A215DB" w14:paraId="2E993D25" w14:textId="72F1E36B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triple" w:sz="4" w:space="0" w:color="auto"/>
              <w:right w:val="single" w:sz="12" w:space="0" w:color="auto"/>
            </w:tcBorders>
          </w:tcPr>
          <w:p w14:paraId="4284EF90" w14:textId="77777777" w:rsidR="00C013BF" w:rsidRPr="00A215DB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E733D2" w14:textId="77777777" w:rsidR="00C013BF" w:rsidRPr="00034892" w:rsidRDefault="00C013BF" w:rsidP="00C013BF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34892">
              <w:rPr>
                <w:bCs/>
                <w:color w:val="000000" w:themeColor="text1"/>
                <w:sz w:val="18"/>
                <w:szCs w:val="18"/>
              </w:rPr>
              <w:t>IDE423 FRANSIZC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BB9DDC" w14:textId="77777777" w:rsidR="00C013BF" w:rsidRPr="00034892" w:rsidRDefault="00C013BF" w:rsidP="00C013BF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034892">
              <w:rPr>
                <w:bCs/>
                <w:color w:val="000000" w:themeColor="text1"/>
                <w:sz w:val="18"/>
                <w:szCs w:val="18"/>
              </w:rPr>
              <w:t>A.AYDIN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8A3DEF4" w14:textId="06D4BCB4" w:rsidR="00C013BF" w:rsidRPr="00C013BF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C013BF">
              <w:rPr>
                <w:bCs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AD40BC" w14:textId="63FC46F2" w:rsidR="00C013BF" w:rsidRPr="00034892" w:rsidRDefault="004C6BD9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3.01.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19E1B87C" w14:textId="08ED987B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D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4AE6480" w14:textId="773DB976" w:rsidR="00C013BF" w:rsidRPr="00A215DB" w:rsidRDefault="00C013BF" w:rsidP="00C013BF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A215DB">
              <w:rPr>
                <w:bCs/>
                <w:color w:val="000000" w:themeColor="text1"/>
                <w:sz w:val="18"/>
                <w:szCs w:val="18"/>
              </w:rPr>
              <w:t>A.</w:t>
            </w:r>
            <w:proofErr w:type="gramStart"/>
            <w:r w:rsidRPr="00A215DB">
              <w:rPr>
                <w:bCs/>
                <w:color w:val="000000" w:themeColor="text1"/>
                <w:sz w:val="18"/>
                <w:szCs w:val="18"/>
              </w:rPr>
              <w:t>C.VARGÜN</w:t>
            </w:r>
            <w:proofErr w:type="gramEnd"/>
          </w:p>
        </w:tc>
      </w:tr>
      <w:tr w:rsidR="00A215DB" w:rsidRPr="00A215DB" w14:paraId="643C3F20" w14:textId="71525A3D" w:rsidTr="00884371">
        <w:trPr>
          <w:cantSplit/>
          <w:trHeight w:hRule="exact" w:val="291"/>
        </w:trPr>
        <w:tc>
          <w:tcPr>
            <w:tcW w:w="283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7CB8DE8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670FD279" w14:textId="77777777" w:rsidR="00B2656B" w:rsidRPr="00A215DB" w:rsidRDefault="00B2656B" w:rsidP="00E16CC5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650A59F3" w14:textId="77777777" w:rsidR="00B2656B" w:rsidRPr="00A215DB" w:rsidRDefault="00B2656B" w:rsidP="00E16CC5">
            <w:pPr>
              <w:ind w:left="-50" w:right="-54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929B1FE" w14:textId="77777777" w:rsidR="00B2656B" w:rsidRPr="00A215DB" w:rsidRDefault="00B2656B" w:rsidP="00E1541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F9E3AA3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58DAEAE0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2" w:space="0" w:color="auto"/>
            </w:tcBorders>
          </w:tcPr>
          <w:p w14:paraId="7F5CCAE5" w14:textId="77777777" w:rsidR="00B2656B" w:rsidRPr="00A215DB" w:rsidRDefault="00B2656B" w:rsidP="00E16CC5">
            <w:pPr>
              <w:ind w:right="-70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433CB0B2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0A5382CC" w14:textId="77777777" w:rsidR="00287C29" w:rsidRPr="00A215DB" w:rsidRDefault="00287C29" w:rsidP="00287C29">
      <w:pPr>
        <w:rPr>
          <w:bCs/>
          <w:color w:val="000000" w:themeColor="text1"/>
          <w:sz w:val="18"/>
          <w:szCs w:val="18"/>
        </w:rPr>
      </w:pPr>
    </w:p>
    <w:p w14:paraId="40CD6F53" w14:textId="0B086915" w:rsidR="00287C29" w:rsidRPr="00A215DB" w:rsidRDefault="00287C29" w:rsidP="008E02FF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8E02FF" w:rsidRPr="00A215DB">
        <w:rPr>
          <w:bCs/>
          <w:color w:val="000000" w:themeColor="text1"/>
          <w:sz w:val="18"/>
          <w:szCs w:val="18"/>
        </w:rPr>
        <w:t xml:space="preserve">Abdulhalim AYDIN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8E02FF" w:rsidRPr="00A215DB">
        <w:rPr>
          <w:bCs/>
          <w:color w:val="000000" w:themeColor="text1"/>
          <w:sz w:val="18"/>
          <w:szCs w:val="18"/>
        </w:rPr>
        <w:t xml:space="preserve">   </w:t>
      </w:r>
      <w:r w:rsidRPr="00A215DB">
        <w:rPr>
          <w:bCs/>
          <w:color w:val="000000" w:themeColor="text1"/>
          <w:sz w:val="18"/>
          <w:szCs w:val="18"/>
        </w:rPr>
        <w:t xml:space="preserve">Prof. Dr. </w:t>
      </w:r>
      <w:r w:rsidR="002E160D" w:rsidRPr="00A215DB">
        <w:rPr>
          <w:bCs/>
          <w:color w:val="000000" w:themeColor="text1"/>
          <w:sz w:val="18"/>
          <w:szCs w:val="18"/>
        </w:rPr>
        <w:t>Abdulhalim AYDIN</w:t>
      </w:r>
    </w:p>
    <w:p w14:paraId="1399B560" w14:textId="395B4C5D" w:rsidR="004A1770" w:rsidRPr="00A215DB" w:rsidRDefault="00287C29">
      <w:pPr>
        <w:rPr>
          <w:bCs/>
          <w:color w:val="000000" w:themeColor="text1"/>
          <w:sz w:val="18"/>
          <w:szCs w:val="18"/>
        </w:rPr>
      </w:pPr>
      <w:r w:rsidRPr="00A215DB">
        <w:rPr>
          <w:bCs/>
          <w:color w:val="000000" w:themeColor="text1"/>
          <w:sz w:val="18"/>
          <w:szCs w:val="18"/>
        </w:rPr>
        <w:t xml:space="preserve">         Bölüm Başkanı                                                     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</w:t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="002E160D" w:rsidRPr="00A215DB">
        <w:rPr>
          <w:bCs/>
          <w:color w:val="000000" w:themeColor="text1"/>
          <w:sz w:val="18"/>
          <w:szCs w:val="18"/>
        </w:rPr>
        <w:tab/>
      </w:r>
      <w:r w:rsidRPr="00A215DB">
        <w:rPr>
          <w:bCs/>
          <w:color w:val="000000" w:themeColor="text1"/>
          <w:sz w:val="18"/>
          <w:szCs w:val="18"/>
        </w:rPr>
        <w:t xml:space="preserve">           Dekan </w:t>
      </w:r>
    </w:p>
    <w:sectPr w:rsidR="004A1770" w:rsidRPr="00A215DB" w:rsidSect="00255E89">
      <w:pgSz w:w="11906" w:h="16838"/>
      <w:pgMar w:top="568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16FE"/>
    <w:multiLevelType w:val="hybridMultilevel"/>
    <w:tmpl w:val="597C3E7A"/>
    <w:lvl w:ilvl="0" w:tplc="0ED0B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02147"/>
    <w:multiLevelType w:val="hybridMultilevel"/>
    <w:tmpl w:val="26202262"/>
    <w:lvl w:ilvl="0" w:tplc="E9CCD370">
      <w:start w:val="1"/>
      <w:numFmt w:val="upperRoman"/>
      <w:lvlText w:val="%1."/>
      <w:lvlJc w:val="left"/>
      <w:pPr>
        <w:ind w:left="1691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51" w:hanging="360"/>
      </w:pPr>
    </w:lvl>
    <w:lvl w:ilvl="2" w:tplc="041F001B" w:tentative="1">
      <w:start w:val="1"/>
      <w:numFmt w:val="lowerRoman"/>
      <w:lvlText w:val="%3."/>
      <w:lvlJc w:val="right"/>
      <w:pPr>
        <w:ind w:left="2771" w:hanging="180"/>
      </w:pPr>
    </w:lvl>
    <w:lvl w:ilvl="3" w:tplc="041F000F" w:tentative="1">
      <w:start w:val="1"/>
      <w:numFmt w:val="decimal"/>
      <w:lvlText w:val="%4."/>
      <w:lvlJc w:val="left"/>
      <w:pPr>
        <w:ind w:left="3491" w:hanging="360"/>
      </w:pPr>
    </w:lvl>
    <w:lvl w:ilvl="4" w:tplc="041F0019" w:tentative="1">
      <w:start w:val="1"/>
      <w:numFmt w:val="lowerLetter"/>
      <w:lvlText w:val="%5."/>
      <w:lvlJc w:val="left"/>
      <w:pPr>
        <w:ind w:left="4211" w:hanging="360"/>
      </w:pPr>
    </w:lvl>
    <w:lvl w:ilvl="5" w:tplc="041F001B" w:tentative="1">
      <w:start w:val="1"/>
      <w:numFmt w:val="lowerRoman"/>
      <w:lvlText w:val="%6."/>
      <w:lvlJc w:val="right"/>
      <w:pPr>
        <w:ind w:left="4931" w:hanging="180"/>
      </w:pPr>
    </w:lvl>
    <w:lvl w:ilvl="6" w:tplc="041F000F" w:tentative="1">
      <w:start w:val="1"/>
      <w:numFmt w:val="decimal"/>
      <w:lvlText w:val="%7."/>
      <w:lvlJc w:val="left"/>
      <w:pPr>
        <w:ind w:left="5651" w:hanging="360"/>
      </w:pPr>
    </w:lvl>
    <w:lvl w:ilvl="7" w:tplc="041F0019" w:tentative="1">
      <w:start w:val="1"/>
      <w:numFmt w:val="lowerLetter"/>
      <w:lvlText w:val="%8."/>
      <w:lvlJc w:val="left"/>
      <w:pPr>
        <w:ind w:left="6371" w:hanging="360"/>
      </w:pPr>
    </w:lvl>
    <w:lvl w:ilvl="8" w:tplc="041F001B" w:tentative="1">
      <w:start w:val="1"/>
      <w:numFmt w:val="lowerRoman"/>
      <w:lvlText w:val="%9."/>
      <w:lvlJc w:val="right"/>
      <w:pPr>
        <w:ind w:left="7091" w:hanging="180"/>
      </w:pPr>
    </w:lvl>
  </w:abstractNum>
  <w:abstractNum w:abstractNumId="2" w15:restartNumberingAfterBreak="0">
    <w:nsid w:val="53B62B69"/>
    <w:multiLevelType w:val="hybridMultilevel"/>
    <w:tmpl w:val="6492D364"/>
    <w:lvl w:ilvl="0" w:tplc="E292AA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F45FF"/>
    <w:multiLevelType w:val="hybridMultilevel"/>
    <w:tmpl w:val="F9C8FF0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E1B0B"/>
    <w:multiLevelType w:val="hybridMultilevel"/>
    <w:tmpl w:val="9FAE87B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00C66"/>
    <w:multiLevelType w:val="hybridMultilevel"/>
    <w:tmpl w:val="10EC7144"/>
    <w:lvl w:ilvl="0" w:tplc="0074C3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91DE1"/>
    <w:multiLevelType w:val="hybridMultilevel"/>
    <w:tmpl w:val="862A5AEE"/>
    <w:lvl w:ilvl="0" w:tplc="CE181C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6689414">
    <w:abstractNumId w:val="5"/>
  </w:num>
  <w:num w:numId="2" w16cid:durableId="1437287700">
    <w:abstractNumId w:val="6"/>
  </w:num>
  <w:num w:numId="3" w16cid:durableId="1363897441">
    <w:abstractNumId w:val="0"/>
  </w:num>
  <w:num w:numId="4" w16cid:durableId="1652521092">
    <w:abstractNumId w:val="2"/>
  </w:num>
  <w:num w:numId="5" w16cid:durableId="1716344456">
    <w:abstractNumId w:val="1"/>
  </w:num>
  <w:num w:numId="6" w16cid:durableId="856581729">
    <w:abstractNumId w:val="3"/>
  </w:num>
  <w:num w:numId="7" w16cid:durableId="20711500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Y1NLI0MDIzNTRW0lEKTi0uzszPAykwqQUAGilbQCwAAAA="/>
  </w:docVars>
  <w:rsids>
    <w:rsidRoot w:val="00255955"/>
    <w:rsid w:val="00006429"/>
    <w:rsid w:val="00034665"/>
    <w:rsid w:val="00034892"/>
    <w:rsid w:val="0004157A"/>
    <w:rsid w:val="00073244"/>
    <w:rsid w:val="00081BFD"/>
    <w:rsid w:val="00085161"/>
    <w:rsid w:val="00096A25"/>
    <w:rsid w:val="000A29E3"/>
    <w:rsid w:val="000A3DF2"/>
    <w:rsid w:val="000D0601"/>
    <w:rsid w:val="000D1850"/>
    <w:rsid w:val="000D4D7D"/>
    <w:rsid w:val="000E5830"/>
    <w:rsid w:val="000F275E"/>
    <w:rsid w:val="000F50B3"/>
    <w:rsid w:val="000F5D5F"/>
    <w:rsid w:val="000F5F9C"/>
    <w:rsid w:val="000F6386"/>
    <w:rsid w:val="00112902"/>
    <w:rsid w:val="00115AF4"/>
    <w:rsid w:val="00117C1D"/>
    <w:rsid w:val="00124DB5"/>
    <w:rsid w:val="00136BCC"/>
    <w:rsid w:val="0014124D"/>
    <w:rsid w:val="00151EAE"/>
    <w:rsid w:val="00157879"/>
    <w:rsid w:val="00157936"/>
    <w:rsid w:val="00172A96"/>
    <w:rsid w:val="0017321B"/>
    <w:rsid w:val="001906B8"/>
    <w:rsid w:val="00196F68"/>
    <w:rsid w:val="001A420A"/>
    <w:rsid w:val="001A75E1"/>
    <w:rsid w:val="001F3FB2"/>
    <w:rsid w:val="001F75F9"/>
    <w:rsid w:val="00210491"/>
    <w:rsid w:val="002128CF"/>
    <w:rsid w:val="0022039A"/>
    <w:rsid w:val="00237F6A"/>
    <w:rsid w:val="00247C12"/>
    <w:rsid w:val="00255029"/>
    <w:rsid w:val="00255955"/>
    <w:rsid w:val="00255E89"/>
    <w:rsid w:val="0026693B"/>
    <w:rsid w:val="00275655"/>
    <w:rsid w:val="00286C54"/>
    <w:rsid w:val="00287C29"/>
    <w:rsid w:val="00294352"/>
    <w:rsid w:val="002A0FA3"/>
    <w:rsid w:val="002B0D28"/>
    <w:rsid w:val="002B21E0"/>
    <w:rsid w:val="002B2C79"/>
    <w:rsid w:val="002C0306"/>
    <w:rsid w:val="002D3C61"/>
    <w:rsid w:val="002E160D"/>
    <w:rsid w:val="002F3690"/>
    <w:rsid w:val="002F5343"/>
    <w:rsid w:val="002F768D"/>
    <w:rsid w:val="0030160E"/>
    <w:rsid w:val="00312FC7"/>
    <w:rsid w:val="0031770F"/>
    <w:rsid w:val="00343AEC"/>
    <w:rsid w:val="00362C0A"/>
    <w:rsid w:val="00363508"/>
    <w:rsid w:val="003735C6"/>
    <w:rsid w:val="00374DA5"/>
    <w:rsid w:val="003909D8"/>
    <w:rsid w:val="00397457"/>
    <w:rsid w:val="003A093E"/>
    <w:rsid w:val="003A3A2C"/>
    <w:rsid w:val="003C18E6"/>
    <w:rsid w:val="003C35BA"/>
    <w:rsid w:val="003C45ED"/>
    <w:rsid w:val="003D3266"/>
    <w:rsid w:val="003E1692"/>
    <w:rsid w:val="003F2CA8"/>
    <w:rsid w:val="003F33B7"/>
    <w:rsid w:val="003F3941"/>
    <w:rsid w:val="003F3EBB"/>
    <w:rsid w:val="00410307"/>
    <w:rsid w:val="00413649"/>
    <w:rsid w:val="0042032C"/>
    <w:rsid w:val="00436A62"/>
    <w:rsid w:val="00445902"/>
    <w:rsid w:val="00450E05"/>
    <w:rsid w:val="00481FF2"/>
    <w:rsid w:val="00485628"/>
    <w:rsid w:val="0048621F"/>
    <w:rsid w:val="00491E2B"/>
    <w:rsid w:val="004B4E84"/>
    <w:rsid w:val="004C58B1"/>
    <w:rsid w:val="004C6BD9"/>
    <w:rsid w:val="004F4307"/>
    <w:rsid w:val="0050740B"/>
    <w:rsid w:val="005105C8"/>
    <w:rsid w:val="00523BB9"/>
    <w:rsid w:val="00544600"/>
    <w:rsid w:val="005459EC"/>
    <w:rsid w:val="00563EE5"/>
    <w:rsid w:val="00573CFC"/>
    <w:rsid w:val="00581F68"/>
    <w:rsid w:val="005A18C7"/>
    <w:rsid w:val="005A4A67"/>
    <w:rsid w:val="005A4DA7"/>
    <w:rsid w:val="005B4ADE"/>
    <w:rsid w:val="005E4C25"/>
    <w:rsid w:val="005F009B"/>
    <w:rsid w:val="006103F7"/>
    <w:rsid w:val="00613150"/>
    <w:rsid w:val="0061385E"/>
    <w:rsid w:val="006236ED"/>
    <w:rsid w:val="006242F7"/>
    <w:rsid w:val="00653F34"/>
    <w:rsid w:val="00661969"/>
    <w:rsid w:val="0067760F"/>
    <w:rsid w:val="00680E82"/>
    <w:rsid w:val="00684A57"/>
    <w:rsid w:val="006857C9"/>
    <w:rsid w:val="00691BA9"/>
    <w:rsid w:val="0069427D"/>
    <w:rsid w:val="006A41CA"/>
    <w:rsid w:val="006A58BB"/>
    <w:rsid w:val="006F2CC1"/>
    <w:rsid w:val="006F3303"/>
    <w:rsid w:val="006F3FA1"/>
    <w:rsid w:val="006F49F0"/>
    <w:rsid w:val="00705208"/>
    <w:rsid w:val="00721DD0"/>
    <w:rsid w:val="0072536B"/>
    <w:rsid w:val="00730E10"/>
    <w:rsid w:val="007449E3"/>
    <w:rsid w:val="00754F26"/>
    <w:rsid w:val="00776709"/>
    <w:rsid w:val="00781E5D"/>
    <w:rsid w:val="007A5273"/>
    <w:rsid w:val="007C3ED1"/>
    <w:rsid w:val="007F16DB"/>
    <w:rsid w:val="007F3FF8"/>
    <w:rsid w:val="00802ABC"/>
    <w:rsid w:val="00806986"/>
    <w:rsid w:val="00807122"/>
    <w:rsid w:val="0081089D"/>
    <w:rsid w:val="0082489E"/>
    <w:rsid w:val="008254A1"/>
    <w:rsid w:val="008273CA"/>
    <w:rsid w:val="00832ED7"/>
    <w:rsid w:val="008549E8"/>
    <w:rsid w:val="008576C2"/>
    <w:rsid w:val="0086011A"/>
    <w:rsid w:val="00865C8D"/>
    <w:rsid w:val="00884371"/>
    <w:rsid w:val="00891F37"/>
    <w:rsid w:val="00894945"/>
    <w:rsid w:val="008B4F83"/>
    <w:rsid w:val="008C114D"/>
    <w:rsid w:val="008C77B7"/>
    <w:rsid w:val="008D19BD"/>
    <w:rsid w:val="008E02FF"/>
    <w:rsid w:val="00900F09"/>
    <w:rsid w:val="00903A05"/>
    <w:rsid w:val="0090795B"/>
    <w:rsid w:val="009110BD"/>
    <w:rsid w:val="00923BC7"/>
    <w:rsid w:val="00927088"/>
    <w:rsid w:val="0095089F"/>
    <w:rsid w:val="00970B16"/>
    <w:rsid w:val="00992FB0"/>
    <w:rsid w:val="009B3BDB"/>
    <w:rsid w:val="009B6D92"/>
    <w:rsid w:val="009C3CF9"/>
    <w:rsid w:val="009D5EC5"/>
    <w:rsid w:val="009D611C"/>
    <w:rsid w:val="009E3C3B"/>
    <w:rsid w:val="009F4D38"/>
    <w:rsid w:val="009F636F"/>
    <w:rsid w:val="009F7386"/>
    <w:rsid w:val="00A02E4E"/>
    <w:rsid w:val="00A05D8D"/>
    <w:rsid w:val="00A14DD8"/>
    <w:rsid w:val="00A16077"/>
    <w:rsid w:val="00A16ED3"/>
    <w:rsid w:val="00A215DB"/>
    <w:rsid w:val="00A24067"/>
    <w:rsid w:val="00A33D09"/>
    <w:rsid w:val="00A34BF1"/>
    <w:rsid w:val="00A463FC"/>
    <w:rsid w:val="00A501BC"/>
    <w:rsid w:val="00A52F5F"/>
    <w:rsid w:val="00A614D6"/>
    <w:rsid w:val="00A62B8D"/>
    <w:rsid w:val="00A66FA1"/>
    <w:rsid w:val="00A701B5"/>
    <w:rsid w:val="00A71E8B"/>
    <w:rsid w:val="00A96ED5"/>
    <w:rsid w:val="00AB25CB"/>
    <w:rsid w:val="00AD1781"/>
    <w:rsid w:val="00AF4F5C"/>
    <w:rsid w:val="00B20E9B"/>
    <w:rsid w:val="00B2656B"/>
    <w:rsid w:val="00B266D5"/>
    <w:rsid w:val="00B80DC7"/>
    <w:rsid w:val="00B824AA"/>
    <w:rsid w:val="00B85396"/>
    <w:rsid w:val="00B8722E"/>
    <w:rsid w:val="00BA0521"/>
    <w:rsid w:val="00BD0F51"/>
    <w:rsid w:val="00BD24FA"/>
    <w:rsid w:val="00BD654A"/>
    <w:rsid w:val="00BF3F79"/>
    <w:rsid w:val="00C013BF"/>
    <w:rsid w:val="00C01A9B"/>
    <w:rsid w:val="00C10850"/>
    <w:rsid w:val="00C17AE8"/>
    <w:rsid w:val="00C27E50"/>
    <w:rsid w:val="00C3458C"/>
    <w:rsid w:val="00C62211"/>
    <w:rsid w:val="00C66BB2"/>
    <w:rsid w:val="00C74DB9"/>
    <w:rsid w:val="00C83B1D"/>
    <w:rsid w:val="00C95C0F"/>
    <w:rsid w:val="00CB74F0"/>
    <w:rsid w:val="00D24453"/>
    <w:rsid w:val="00D25C5B"/>
    <w:rsid w:val="00D26730"/>
    <w:rsid w:val="00D3349C"/>
    <w:rsid w:val="00D3541A"/>
    <w:rsid w:val="00D4674C"/>
    <w:rsid w:val="00D53E65"/>
    <w:rsid w:val="00D5678C"/>
    <w:rsid w:val="00D62C68"/>
    <w:rsid w:val="00D743E7"/>
    <w:rsid w:val="00D74E59"/>
    <w:rsid w:val="00D948F5"/>
    <w:rsid w:val="00D97931"/>
    <w:rsid w:val="00DA25BB"/>
    <w:rsid w:val="00DB71B0"/>
    <w:rsid w:val="00DC1AAD"/>
    <w:rsid w:val="00DE6001"/>
    <w:rsid w:val="00DE7B33"/>
    <w:rsid w:val="00DF1D81"/>
    <w:rsid w:val="00DF2F16"/>
    <w:rsid w:val="00DF76AD"/>
    <w:rsid w:val="00E00D24"/>
    <w:rsid w:val="00E124E3"/>
    <w:rsid w:val="00E15411"/>
    <w:rsid w:val="00E16CC5"/>
    <w:rsid w:val="00E176E3"/>
    <w:rsid w:val="00E21B6F"/>
    <w:rsid w:val="00E2489B"/>
    <w:rsid w:val="00E30BAE"/>
    <w:rsid w:val="00E440CC"/>
    <w:rsid w:val="00E44D25"/>
    <w:rsid w:val="00EC0BB2"/>
    <w:rsid w:val="00ED3640"/>
    <w:rsid w:val="00EF13CB"/>
    <w:rsid w:val="00F2075B"/>
    <w:rsid w:val="00F32F38"/>
    <w:rsid w:val="00F3433D"/>
    <w:rsid w:val="00F35FDF"/>
    <w:rsid w:val="00F51A5A"/>
    <w:rsid w:val="00F63CBF"/>
    <w:rsid w:val="00F64AED"/>
    <w:rsid w:val="00F6558D"/>
    <w:rsid w:val="00F8352F"/>
    <w:rsid w:val="00F8654C"/>
    <w:rsid w:val="00FB3B77"/>
    <w:rsid w:val="00FC10E6"/>
    <w:rsid w:val="00FD2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84316"/>
  <w15:chartTrackingRefBased/>
  <w15:docId w15:val="{A248F728-4774-49D4-A197-8DAB5D4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287C29"/>
    <w:pPr>
      <w:keepNext/>
      <w:overflowPunct w:val="0"/>
      <w:autoSpaceDE w:val="0"/>
      <w:autoSpaceDN w:val="0"/>
      <w:adjustRightInd w:val="0"/>
      <w:jc w:val="center"/>
      <w:textAlignment w:val="baseline"/>
      <w:outlineLvl w:val="0"/>
    </w:pPr>
    <w:rPr>
      <w:b/>
      <w:bCs/>
      <w:sz w:val="16"/>
      <w:szCs w:val="16"/>
    </w:rPr>
  </w:style>
  <w:style w:type="paragraph" w:styleId="Balk3">
    <w:name w:val="heading 3"/>
    <w:basedOn w:val="Normal"/>
    <w:next w:val="Normal"/>
    <w:link w:val="Balk3Char"/>
    <w:qFormat/>
    <w:rsid w:val="00287C29"/>
    <w:pPr>
      <w:keepNext/>
      <w:outlineLvl w:val="2"/>
    </w:pPr>
    <w:rPr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87C29"/>
    <w:rPr>
      <w:rFonts w:ascii="Times New Roman" w:eastAsia="Times New Roman" w:hAnsi="Times New Roman" w:cs="Times New Roman"/>
      <w:b/>
      <w:bCs/>
      <w:sz w:val="16"/>
      <w:szCs w:val="16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287C29"/>
    <w:rPr>
      <w:rFonts w:ascii="Times New Roman" w:eastAsia="Times New Roman" w:hAnsi="Times New Roman" w:cs="Times New Roman"/>
      <w:b/>
      <w:bCs/>
      <w:sz w:val="20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F35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5E2328-A237-FE42-9B2B-5987EE6E8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1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46</dc:creator>
  <cp:keywords/>
  <dc:description/>
  <cp:lastModifiedBy>Microsoft Office User</cp:lastModifiedBy>
  <cp:revision>78</cp:revision>
  <cp:lastPrinted>2021-11-17T10:52:00Z</cp:lastPrinted>
  <dcterms:created xsi:type="dcterms:W3CDTF">2019-05-06T06:50:00Z</dcterms:created>
  <dcterms:modified xsi:type="dcterms:W3CDTF">2022-12-27T11:39:00Z</dcterms:modified>
</cp:coreProperties>
</file>